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74D51" w14:textId="37A55001" w:rsidR="004529AA" w:rsidRDefault="004529AA">
      <w:pPr>
        <w:jc w:val="center"/>
        <w:rPr>
          <w:b/>
          <w:bCs/>
        </w:rPr>
      </w:pPr>
      <w:r>
        <w:rPr>
          <w:b/>
          <w:bCs/>
        </w:rPr>
        <w:t>MVNU Computer Science Major (BA)</w:t>
      </w:r>
    </w:p>
    <w:p w14:paraId="6B174D52" w14:textId="77777777" w:rsidR="004529AA" w:rsidRDefault="001831DB">
      <w:pPr>
        <w:jc w:val="center"/>
        <w:rPr>
          <w:b/>
          <w:bCs/>
        </w:rPr>
      </w:pPr>
      <w:r>
        <w:rPr>
          <w:b/>
          <w:bCs/>
        </w:rPr>
        <w:t xml:space="preserve">Sample </w:t>
      </w:r>
      <w:r w:rsidR="004529AA">
        <w:rPr>
          <w:b/>
          <w:bCs/>
        </w:rPr>
        <w:t>4-Year Course Plan</w:t>
      </w:r>
    </w:p>
    <w:p w14:paraId="6B174D53" w14:textId="77777777" w:rsidR="004529AA" w:rsidRDefault="004529AA"/>
    <w:p w14:paraId="09A81F66" w14:textId="5B9F0CDB" w:rsidR="00EF2DF6" w:rsidRDefault="00EF2DF6" w:rsidP="00EF2DF6">
      <w:pPr>
        <w:pStyle w:val="Heading1"/>
      </w:pPr>
      <w:r>
        <w:t>Fall 20</w:t>
      </w:r>
      <w:r w:rsidR="00B72C4F">
        <w:t>2</w:t>
      </w:r>
      <w:r w:rsidR="00BB5149">
        <w:t>4</w:t>
      </w:r>
      <w:r>
        <w:rPr>
          <w:u w:val="none"/>
        </w:rPr>
        <w:tab/>
      </w:r>
      <w:r>
        <w:t>Spring 20</w:t>
      </w:r>
      <w:r w:rsidR="00B72C4F">
        <w:t>2</w:t>
      </w:r>
      <w:r w:rsidR="00BB5149">
        <w:t>5</w:t>
      </w:r>
    </w:p>
    <w:p w14:paraId="11C9405C" w14:textId="77777777" w:rsidR="00EF2DF6" w:rsidRDefault="00EF2DF6" w:rsidP="00EF2DF6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CSC-1024: Computer Science I with lab (4)</w:t>
      </w:r>
      <w:r>
        <w:rPr>
          <w:sz w:val="22"/>
          <w:szCs w:val="19"/>
        </w:rPr>
        <w:tab/>
        <w:t>CSC-2024: Computer Science II with lab (4)</w:t>
      </w:r>
    </w:p>
    <w:p w14:paraId="70B6B4A7" w14:textId="77777777" w:rsidR="00EF2DF6" w:rsidRDefault="00EF2DF6" w:rsidP="00EF2DF6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Gen ENG-1083: College Writing (3)</w:t>
      </w:r>
      <w:r>
        <w:rPr>
          <w:sz w:val="22"/>
          <w:szCs w:val="19"/>
        </w:rPr>
        <w:tab/>
        <w:t>CSC-1053: Elementary Discrete Math (3)</w:t>
      </w:r>
    </w:p>
    <w:p w14:paraId="2C3D6374" w14:textId="7975835F" w:rsidR="00EF2DF6" w:rsidRDefault="00EF2DF6" w:rsidP="00EF2DF6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Gen </w:t>
      </w:r>
      <w:r w:rsidR="00BB5149">
        <w:rPr>
          <w:sz w:val="22"/>
          <w:szCs w:val="19"/>
        </w:rPr>
        <w:t>COR</w:t>
      </w:r>
      <w:r>
        <w:rPr>
          <w:sz w:val="22"/>
          <w:szCs w:val="19"/>
        </w:rPr>
        <w:t>-1012: Discipleship of Christian Mind (2)</w:t>
      </w:r>
      <w:r>
        <w:rPr>
          <w:sz w:val="22"/>
          <w:szCs w:val="19"/>
        </w:rPr>
        <w:tab/>
        <w:t xml:space="preserve">Gen </w:t>
      </w:r>
      <w:r w:rsidRPr="00964B9F">
        <w:rPr>
          <w:sz w:val="22"/>
          <w:szCs w:val="19"/>
          <w:u w:val="single"/>
        </w:rPr>
        <w:t>HIS-1013: Western Tradition (3)</w:t>
      </w:r>
    </w:p>
    <w:p w14:paraId="31D4410E" w14:textId="643DC841" w:rsidR="00A57945" w:rsidRDefault="00EF2DF6" w:rsidP="00EF2DF6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  <w:u w:val="single"/>
        </w:rPr>
      </w:pPr>
      <w:r w:rsidRPr="004711D8">
        <w:rPr>
          <w:sz w:val="22"/>
          <w:szCs w:val="19"/>
        </w:rPr>
        <w:t>MAT-1013: Trig</w:t>
      </w:r>
      <w:r>
        <w:rPr>
          <w:sz w:val="22"/>
          <w:szCs w:val="19"/>
        </w:rPr>
        <w:t xml:space="preserve">onometry </w:t>
      </w:r>
      <w:r w:rsidRPr="004E3803">
        <w:rPr>
          <w:i/>
          <w:sz w:val="22"/>
          <w:szCs w:val="19"/>
        </w:rPr>
        <w:t>(if required)</w:t>
      </w:r>
      <w:r>
        <w:rPr>
          <w:sz w:val="22"/>
          <w:szCs w:val="19"/>
        </w:rPr>
        <w:tab/>
        <w:t>Gen</w:t>
      </w:r>
      <w:r w:rsidR="00A57945" w:rsidRPr="00A57945">
        <w:rPr>
          <w:sz w:val="22"/>
          <w:szCs w:val="19"/>
          <w:u w:val="single"/>
        </w:rPr>
        <w:t xml:space="preserve"> </w:t>
      </w:r>
      <w:r w:rsidR="00A57945" w:rsidRPr="002B6E2C">
        <w:rPr>
          <w:sz w:val="22"/>
          <w:szCs w:val="19"/>
          <w:u w:val="single"/>
        </w:rPr>
        <w:t>COR-</w:t>
      </w:r>
      <w:r w:rsidR="00A57945">
        <w:rPr>
          <w:sz w:val="22"/>
          <w:szCs w:val="19"/>
          <w:u w:val="single"/>
        </w:rPr>
        <w:t>2</w:t>
      </w:r>
      <w:r w:rsidR="00A57945" w:rsidRPr="002B6E2C">
        <w:rPr>
          <w:sz w:val="22"/>
          <w:szCs w:val="19"/>
          <w:u w:val="single"/>
        </w:rPr>
        <w:t>00</w:t>
      </w:r>
      <w:r w:rsidR="00A57945">
        <w:rPr>
          <w:sz w:val="22"/>
          <w:szCs w:val="19"/>
          <w:u w:val="single"/>
        </w:rPr>
        <w:t>3</w:t>
      </w:r>
      <w:r w:rsidR="00A57945" w:rsidRPr="002B6E2C">
        <w:rPr>
          <w:sz w:val="22"/>
          <w:szCs w:val="19"/>
          <w:u w:val="single"/>
        </w:rPr>
        <w:t>: Exploring Vocation I (</w:t>
      </w:r>
      <w:r w:rsidR="00A57945">
        <w:rPr>
          <w:sz w:val="22"/>
          <w:szCs w:val="19"/>
          <w:u w:val="single"/>
        </w:rPr>
        <w:t>3</w:t>
      </w:r>
      <w:r w:rsidR="00A57945" w:rsidRPr="002B6E2C">
        <w:rPr>
          <w:sz w:val="22"/>
          <w:szCs w:val="19"/>
          <w:u w:val="single"/>
        </w:rPr>
        <w:t>)</w:t>
      </w:r>
    </w:p>
    <w:p w14:paraId="5C1A25C9" w14:textId="7AA89E77" w:rsidR="00EF2DF6" w:rsidRDefault="00EF2DF6" w:rsidP="00EF2DF6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Gen </w:t>
      </w:r>
      <w:r w:rsidR="008A2DAE">
        <w:rPr>
          <w:sz w:val="22"/>
          <w:szCs w:val="19"/>
          <w:u w:val="single"/>
        </w:rPr>
        <w:t>BIB-1023</w:t>
      </w:r>
      <w:r w:rsidRPr="00964B9F">
        <w:rPr>
          <w:sz w:val="22"/>
          <w:szCs w:val="19"/>
          <w:u w:val="single"/>
        </w:rPr>
        <w:t xml:space="preserve">: Narrative of Scripture </w:t>
      </w:r>
      <w:r w:rsidR="008A2DAE">
        <w:rPr>
          <w:sz w:val="22"/>
          <w:szCs w:val="19"/>
          <w:u w:val="single"/>
        </w:rPr>
        <w:t>(3</w:t>
      </w:r>
      <w:r w:rsidRPr="00964B9F">
        <w:rPr>
          <w:sz w:val="22"/>
          <w:szCs w:val="19"/>
          <w:u w:val="single"/>
        </w:rPr>
        <w:t>)</w:t>
      </w:r>
      <w:r w:rsidRPr="00964B9F">
        <w:rPr>
          <w:sz w:val="22"/>
          <w:szCs w:val="19"/>
        </w:rPr>
        <w:t xml:space="preserve"> </w:t>
      </w:r>
      <w:r w:rsidRPr="00964B9F">
        <w:rPr>
          <w:sz w:val="22"/>
          <w:szCs w:val="19"/>
        </w:rPr>
        <w:tab/>
      </w:r>
      <w:r>
        <w:rPr>
          <w:sz w:val="22"/>
          <w:szCs w:val="19"/>
        </w:rPr>
        <w:t>Gen</w:t>
      </w:r>
      <w:r w:rsidR="00A57945">
        <w:rPr>
          <w:sz w:val="22"/>
          <w:szCs w:val="19"/>
        </w:rPr>
        <w:t xml:space="preserve"> </w:t>
      </w:r>
      <w:r>
        <w:rPr>
          <w:sz w:val="22"/>
          <w:szCs w:val="19"/>
        </w:rPr>
        <w:t>____________________________</w:t>
      </w:r>
    </w:p>
    <w:p w14:paraId="722885E1" w14:textId="78FE9272" w:rsidR="00EF2DF6" w:rsidRDefault="00BB5149" w:rsidP="00EF2DF6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Gen: _________________________</w:t>
      </w:r>
      <w:r w:rsidR="006168B9">
        <w:rPr>
          <w:sz w:val="22"/>
          <w:szCs w:val="19"/>
        </w:rPr>
        <w:t>_</w:t>
      </w:r>
    </w:p>
    <w:p w14:paraId="6B174D5D" w14:textId="13B4CA91" w:rsidR="004529AA" w:rsidRDefault="004529A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19CBE18A" w14:textId="77777777" w:rsidR="00C36C6C" w:rsidRDefault="00C36C6C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6AAC791A" w14:textId="05F9622E" w:rsidR="00EF2DF6" w:rsidRDefault="00EF2DF6" w:rsidP="00EF2DF6">
      <w:pPr>
        <w:pStyle w:val="Heading1"/>
      </w:pPr>
      <w:r>
        <w:t>Fall 20</w:t>
      </w:r>
      <w:r w:rsidR="00B72C4F">
        <w:t>2</w:t>
      </w:r>
      <w:r w:rsidR="00BB5149">
        <w:t>5</w:t>
      </w:r>
      <w:r>
        <w:rPr>
          <w:u w:val="none"/>
        </w:rPr>
        <w:tab/>
      </w:r>
      <w:r>
        <w:t>Spring 202</w:t>
      </w:r>
      <w:r w:rsidR="00BB5149">
        <w:t>6</w:t>
      </w:r>
    </w:p>
    <w:p w14:paraId="6C04619D" w14:textId="77777777" w:rsidR="00BB5149" w:rsidRDefault="00EF2DF6" w:rsidP="00EF2DF6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4E3803">
        <w:rPr>
          <w:sz w:val="22"/>
          <w:szCs w:val="19"/>
        </w:rPr>
        <w:t>CSC-2033: Data Structures &amp; Alg Design (3)</w:t>
      </w:r>
    </w:p>
    <w:p w14:paraId="75AEC152" w14:textId="7F21C62F" w:rsidR="00EF2DF6" w:rsidRDefault="00BB5149" w:rsidP="00EF2DF6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CSC-3063: </w:t>
      </w:r>
      <w:r w:rsidRPr="00FB5AEC">
        <w:rPr>
          <w:sz w:val="22"/>
          <w:szCs w:val="19"/>
        </w:rPr>
        <w:t>Computer Network</w:t>
      </w:r>
      <w:r>
        <w:rPr>
          <w:sz w:val="22"/>
          <w:szCs w:val="19"/>
        </w:rPr>
        <w:t>ing Survey (3)</w:t>
      </w:r>
      <w:r w:rsidR="00EF2DF6">
        <w:rPr>
          <w:sz w:val="22"/>
          <w:szCs w:val="19"/>
        </w:rPr>
        <w:tab/>
        <w:t>CSC-3004: Software Development (4)</w:t>
      </w:r>
      <w:r w:rsidR="00EF2DF6">
        <w:rPr>
          <w:sz w:val="22"/>
          <w:szCs w:val="19"/>
        </w:rPr>
        <w:tab/>
      </w:r>
    </w:p>
    <w:p w14:paraId="7B4C4CFA" w14:textId="77777777" w:rsidR="00DF0191" w:rsidRDefault="00EF2DF6" w:rsidP="00EF2DF6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  <w:u w:val="single"/>
        </w:rPr>
      </w:pPr>
      <w:r w:rsidRPr="00DF0191">
        <w:rPr>
          <w:sz w:val="22"/>
          <w:szCs w:val="19"/>
        </w:rPr>
        <w:t>MAT-1023: Precalculus (3)</w:t>
      </w:r>
      <w:r w:rsidRPr="00DF0191">
        <w:rPr>
          <w:sz w:val="22"/>
          <w:szCs w:val="19"/>
        </w:rPr>
        <w:tab/>
      </w:r>
      <w:r w:rsidR="00BB5149" w:rsidRPr="00DF0191">
        <w:rPr>
          <w:sz w:val="22"/>
          <w:szCs w:val="19"/>
        </w:rPr>
        <w:t xml:space="preserve">Gen: </w:t>
      </w:r>
      <w:r w:rsidR="00DF0191" w:rsidRPr="002B6E2C">
        <w:rPr>
          <w:sz w:val="22"/>
          <w:szCs w:val="19"/>
          <w:u w:val="single"/>
        </w:rPr>
        <w:t>COR-3001: Exploring Vocation II (1)</w:t>
      </w:r>
    </w:p>
    <w:p w14:paraId="1A6CF82B" w14:textId="4F234ECA" w:rsidR="00EF2DF6" w:rsidRPr="00B37235" w:rsidRDefault="00B37235" w:rsidP="00EF2DF6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BE308A">
        <w:rPr>
          <w:sz w:val="22"/>
          <w:szCs w:val="19"/>
        </w:rPr>
        <w:t xml:space="preserve">Elec: </w:t>
      </w:r>
      <w:r w:rsidRPr="00BE308A">
        <w:rPr>
          <w:sz w:val="22"/>
          <w:szCs w:val="19"/>
          <w:u w:val="single"/>
        </w:rPr>
        <w:t>CSC-3</w:t>
      </w:r>
      <w:r>
        <w:rPr>
          <w:sz w:val="22"/>
          <w:szCs w:val="19"/>
          <w:u w:val="single"/>
        </w:rPr>
        <w:t>101</w:t>
      </w:r>
      <w:r w:rsidRPr="00BE308A">
        <w:rPr>
          <w:sz w:val="22"/>
          <w:szCs w:val="19"/>
          <w:u w:val="single"/>
        </w:rPr>
        <w:t xml:space="preserve">: </w:t>
      </w:r>
      <w:r>
        <w:rPr>
          <w:sz w:val="22"/>
          <w:szCs w:val="19"/>
          <w:u w:val="single"/>
        </w:rPr>
        <w:t>Advanced Problem Solving (1)</w:t>
      </w:r>
      <w:r w:rsidR="00EF2DF6" w:rsidRPr="00B37235">
        <w:rPr>
          <w:sz w:val="22"/>
          <w:szCs w:val="19"/>
        </w:rPr>
        <w:tab/>
      </w:r>
      <w:r w:rsidR="00B31ED9">
        <w:rPr>
          <w:sz w:val="22"/>
          <w:szCs w:val="19"/>
        </w:rPr>
        <w:t>Elec</w:t>
      </w:r>
      <w:r w:rsidR="00BB5149" w:rsidRPr="00B37235">
        <w:rPr>
          <w:sz w:val="22"/>
          <w:szCs w:val="19"/>
        </w:rPr>
        <w:t xml:space="preserve">: </w:t>
      </w:r>
      <w:r w:rsidR="00B31ED9" w:rsidRPr="00B31ED9">
        <w:rPr>
          <w:sz w:val="22"/>
          <w:szCs w:val="19"/>
          <w:u w:val="single"/>
        </w:rPr>
        <w:t>CSC-402</w:t>
      </w:r>
      <w:r w:rsidR="00F0236E">
        <w:rPr>
          <w:sz w:val="22"/>
          <w:szCs w:val="19"/>
          <w:u w:val="single"/>
        </w:rPr>
        <w:t>3</w:t>
      </w:r>
      <w:r w:rsidR="00B31ED9" w:rsidRPr="00B31ED9">
        <w:rPr>
          <w:sz w:val="22"/>
          <w:szCs w:val="19"/>
          <w:u w:val="single"/>
        </w:rPr>
        <w:t xml:space="preserve"> Programming Languages (3)</w:t>
      </w:r>
    </w:p>
    <w:p w14:paraId="1A187E93" w14:textId="3102B46C" w:rsidR="00EF2DF6" w:rsidRPr="00121C71" w:rsidRDefault="00BB5149" w:rsidP="00EF2DF6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  <w:lang w:val="de-DE"/>
        </w:rPr>
      </w:pPr>
      <w:r w:rsidRPr="00121C71">
        <w:rPr>
          <w:sz w:val="22"/>
          <w:szCs w:val="19"/>
          <w:lang w:val="de-DE"/>
        </w:rPr>
        <w:t>Gen: _________________________</w:t>
      </w:r>
      <w:r w:rsidR="00EF2DF6" w:rsidRPr="00121C71">
        <w:rPr>
          <w:sz w:val="22"/>
          <w:szCs w:val="19"/>
          <w:lang w:val="de-DE"/>
        </w:rPr>
        <w:tab/>
      </w:r>
      <w:r w:rsidRPr="00121C71">
        <w:rPr>
          <w:sz w:val="22"/>
          <w:szCs w:val="19"/>
          <w:lang w:val="de-DE"/>
        </w:rPr>
        <w:t>Gen: _________________________</w:t>
      </w:r>
    </w:p>
    <w:p w14:paraId="38BC9376" w14:textId="068ADD74" w:rsidR="00EF2DF6" w:rsidRPr="00121C71" w:rsidRDefault="00BB5149" w:rsidP="00EF2DF6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  <w:lang w:val="de-DE"/>
        </w:rPr>
      </w:pPr>
      <w:r w:rsidRPr="00121C71">
        <w:rPr>
          <w:sz w:val="22"/>
          <w:szCs w:val="19"/>
          <w:lang w:val="de-DE"/>
        </w:rPr>
        <w:t>Gen: _________________________</w:t>
      </w:r>
      <w:r w:rsidR="00EF2DF6" w:rsidRPr="00121C71">
        <w:rPr>
          <w:sz w:val="22"/>
          <w:szCs w:val="19"/>
          <w:lang w:val="de-DE"/>
        </w:rPr>
        <w:tab/>
      </w:r>
      <w:r w:rsidRPr="00121C71">
        <w:rPr>
          <w:sz w:val="22"/>
          <w:szCs w:val="19"/>
          <w:lang w:val="de-DE"/>
        </w:rPr>
        <w:t>Gen: _________________________</w:t>
      </w:r>
    </w:p>
    <w:p w14:paraId="6B174D68" w14:textId="77777777" w:rsidR="004529AA" w:rsidRPr="00121C71" w:rsidRDefault="004529A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  <w:lang w:val="de-DE"/>
        </w:rPr>
      </w:pPr>
    </w:p>
    <w:p w14:paraId="1E75EFBD" w14:textId="7BD8E167" w:rsidR="00BB5149" w:rsidRPr="00121C71" w:rsidRDefault="00BB5149" w:rsidP="00BB5149">
      <w:pPr>
        <w:pStyle w:val="Heading1"/>
        <w:rPr>
          <w:lang w:val="de-DE"/>
        </w:rPr>
      </w:pPr>
      <w:r w:rsidRPr="00121C71">
        <w:rPr>
          <w:lang w:val="de-DE"/>
        </w:rPr>
        <w:t>Summer 202</w:t>
      </w:r>
      <w:r w:rsidR="00121C71" w:rsidRPr="00121C71">
        <w:rPr>
          <w:lang w:val="de-DE"/>
        </w:rPr>
        <w:t>6</w:t>
      </w:r>
    </w:p>
    <w:p w14:paraId="78C6DCB0" w14:textId="77777777" w:rsidR="00121C71" w:rsidRDefault="00121C71" w:rsidP="00121C71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CSC-5029 Internship recommended (0-4, optional credit)</w:t>
      </w:r>
    </w:p>
    <w:p w14:paraId="1D3E9BA3" w14:textId="3D981BD6" w:rsidR="00EF2DF6" w:rsidRDefault="00EF2DF6">
      <w:pPr>
        <w:pStyle w:val="Heading1"/>
      </w:pPr>
    </w:p>
    <w:p w14:paraId="0F70BD22" w14:textId="77777777" w:rsidR="00C36C6C" w:rsidRPr="00C36C6C" w:rsidRDefault="00C36C6C" w:rsidP="00C36C6C"/>
    <w:p w14:paraId="5105A7ED" w14:textId="3B8E007E" w:rsidR="00EF2DF6" w:rsidRDefault="00EF2DF6" w:rsidP="00EF2DF6">
      <w:pPr>
        <w:pStyle w:val="Heading1"/>
      </w:pPr>
      <w:r>
        <w:t>Fall 202</w:t>
      </w:r>
      <w:r w:rsidR="00BB5149">
        <w:t>6</w:t>
      </w:r>
      <w:r>
        <w:rPr>
          <w:u w:val="none"/>
        </w:rPr>
        <w:tab/>
      </w:r>
      <w:r>
        <w:t>Spring 202</w:t>
      </w:r>
      <w:r w:rsidR="00BB5149">
        <w:t>7</w:t>
      </w:r>
    </w:p>
    <w:p w14:paraId="61080437" w14:textId="7A3F0613" w:rsidR="00EF2DF6" w:rsidRDefault="00121C71" w:rsidP="00EF2DF6">
      <w:pPr>
        <w:rPr>
          <w:sz w:val="22"/>
          <w:szCs w:val="19"/>
        </w:rPr>
      </w:pPr>
      <w:r>
        <w:rPr>
          <w:sz w:val="22"/>
          <w:szCs w:val="19"/>
        </w:rPr>
        <w:t xml:space="preserve">CSC-3083: Technology &amp; Society (3)               </w:t>
      </w:r>
      <w:r w:rsidR="00EF2DF6">
        <w:rPr>
          <w:sz w:val="22"/>
          <w:szCs w:val="19"/>
        </w:rPr>
        <w:tab/>
      </w:r>
      <w:r>
        <w:rPr>
          <w:sz w:val="22"/>
          <w:szCs w:val="19"/>
        </w:rPr>
        <w:t xml:space="preserve">             </w:t>
      </w:r>
      <w:r w:rsidR="00DA58C8">
        <w:rPr>
          <w:sz w:val="22"/>
          <w:szCs w:val="19"/>
        </w:rPr>
        <w:t>CSC-4003: Computer &amp; Info, Security (3)</w:t>
      </w:r>
    </w:p>
    <w:p w14:paraId="01E03424" w14:textId="79CC88D3" w:rsidR="000B0936" w:rsidRDefault="000B0936" w:rsidP="00EF2DF6">
      <w:pPr>
        <w:rPr>
          <w:sz w:val="22"/>
          <w:szCs w:val="19"/>
        </w:rPr>
      </w:pPr>
      <w:r>
        <w:rPr>
          <w:sz w:val="22"/>
          <w:szCs w:val="19"/>
        </w:rPr>
        <w:t>CSC-3054: Computer Organization &amp; Architecture (4)</w:t>
      </w:r>
      <w:r>
        <w:rPr>
          <w:sz w:val="22"/>
          <w:szCs w:val="19"/>
        </w:rPr>
        <w:tab/>
      </w:r>
      <w:r w:rsidR="00DA58C8">
        <w:rPr>
          <w:sz w:val="22"/>
          <w:szCs w:val="19"/>
        </w:rPr>
        <w:t xml:space="preserve">Gen </w:t>
      </w:r>
      <w:r w:rsidR="00DA58C8">
        <w:rPr>
          <w:sz w:val="22"/>
          <w:szCs w:val="19"/>
          <w:u w:val="single"/>
        </w:rPr>
        <w:t>THE-3003 Christian Beliefs (3)</w:t>
      </w:r>
    </w:p>
    <w:p w14:paraId="0B969903" w14:textId="1ADEFB7B" w:rsidR="00EF2DF6" w:rsidRDefault="000B0936" w:rsidP="00DA58C8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BE308A">
        <w:rPr>
          <w:sz w:val="22"/>
          <w:szCs w:val="19"/>
        </w:rPr>
        <w:t xml:space="preserve">Elec: </w:t>
      </w:r>
      <w:r w:rsidRPr="00BE308A">
        <w:rPr>
          <w:sz w:val="22"/>
          <w:szCs w:val="19"/>
          <w:u w:val="single"/>
        </w:rPr>
        <w:t>CSC-3</w:t>
      </w:r>
      <w:r>
        <w:rPr>
          <w:sz w:val="22"/>
          <w:szCs w:val="19"/>
          <w:u w:val="single"/>
        </w:rPr>
        <w:t>101</w:t>
      </w:r>
      <w:r w:rsidRPr="00BE308A">
        <w:rPr>
          <w:sz w:val="22"/>
          <w:szCs w:val="19"/>
          <w:u w:val="single"/>
        </w:rPr>
        <w:t xml:space="preserve">: </w:t>
      </w:r>
      <w:r>
        <w:rPr>
          <w:sz w:val="22"/>
          <w:szCs w:val="19"/>
          <w:u w:val="single"/>
        </w:rPr>
        <w:t xml:space="preserve">Advanced Problem Solving (1)   </w:t>
      </w:r>
      <w:r w:rsidR="00EF2DF6">
        <w:rPr>
          <w:sz w:val="22"/>
          <w:szCs w:val="19"/>
        </w:rPr>
        <w:tab/>
      </w:r>
      <w:r w:rsidR="00DA58C8">
        <w:rPr>
          <w:sz w:val="22"/>
          <w:szCs w:val="19"/>
        </w:rPr>
        <w:t xml:space="preserve">Elec: </w:t>
      </w:r>
      <w:r w:rsidR="00DA58C8">
        <w:rPr>
          <w:sz w:val="22"/>
          <w:szCs w:val="19"/>
          <w:u w:val="single"/>
        </w:rPr>
        <w:t>CSC-3003 Web App. Programming</w:t>
      </w:r>
      <w:r w:rsidR="00DA58C8" w:rsidRPr="0025790E">
        <w:rPr>
          <w:sz w:val="22"/>
          <w:szCs w:val="19"/>
          <w:u w:val="single"/>
        </w:rPr>
        <w:t xml:space="preserve"> (3)</w:t>
      </w:r>
    </w:p>
    <w:p w14:paraId="50592B83" w14:textId="4183B00C" w:rsidR="00EF2DF6" w:rsidRPr="00DA58C8" w:rsidRDefault="00BB5149" w:rsidP="00EF2DF6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  <w:u w:val="single"/>
        </w:rPr>
      </w:pPr>
      <w:r w:rsidRPr="00BE308A">
        <w:rPr>
          <w:sz w:val="22"/>
          <w:szCs w:val="19"/>
        </w:rPr>
        <w:t>Elec:</w:t>
      </w:r>
      <w:r w:rsidR="000B0936">
        <w:rPr>
          <w:sz w:val="22"/>
          <w:szCs w:val="19"/>
        </w:rPr>
        <w:t xml:space="preserve"> _________________________</w:t>
      </w:r>
      <w:r w:rsidR="00EF2DF6">
        <w:rPr>
          <w:sz w:val="22"/>
          <w:szCs w:val="19"/>
        </w:rPr>
        <w:tab/>
      </w:r>
      <w:r w:rsidR="00DA58C8" w:rsidRPr="00BE308A">
        <w:rPr>
          <w:sz w:val="22"/>
          <w:szCs w:val="19"/>
        </w:rPr>
        <w:t xml:space="preserve">Elec: </w:t>
      </w:r>
      <w:r w:rsidR="00DA58C8" w:rsidRPr="00BE308A">
        <w:rPr>
          <w:sz w:val="22"/>
          <w:szCs w:val="19"/>
          <w:u w:val="single"/>
        </w:rPr>
        <w:t>CSC-3044: Operating Systems (4)</w:t>
      </w:r>
    </w:p>
    <w:p w14:paraId="35FDD5CA" w14:textId="77777777" w:rsidR="00DA58C8" w:rsidRDefault="00BE308A" w:rsidP="00EF2DF6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Gen</w:t>
      </w:r>
      <w:r w:rsidR="00BB5149">
        <w:rPr>
          <w:sz w:val="22"/>
          <w:szCs w:val="19"/>
        </w:rPr>
        <w:t>:</w:t>
      </w:r>
      <w:r>
        <w:rPr>
          <w:sz w:val="22"/>
          <w:szCs w:val="19"/>
        </w:rPr>
        <w:t xml:space="preserve"> _________________________</w:t>
      </w:r>
      <w:r w:rsidR="00EF2DF6">
        <w:rPr>
          <w:sz w:val="22"/>
          <w:szCs w:val="19"/>
        </w:rPr>
        <w:tab/>
      </w:r>
      <w:r w:rsidR="00DA58C8">
        <w:rPr>
          <w:sz w:val="22"/>
          <w:szCs w:val="19"/>
        </w:rPr>
        <w:t>Gen: ________________________</w:t>
      </w:r>
    </w:p>
    <w:p w14:paraId="19870371" w14:textId="4AE45E2E" w:rsidR="00BE308A" w:rsidRDefault="00BE308A" w:rsidP="00EF2DF6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Gen</w:t>
      </w:r>
      <w:r w:rsidR="00BB5149">
        <w:rPr>
          <w:sz w:val="22"/>
          <w:szCs w:val="19"/>
        </w:rPr>
        <w:t>:</w:t>
      </w:r>
      <w:r>
        <w:rPr>
          <w:sz w:val="22"/>
          <w:szCs w:val="19"/>
        </w:rPr>
        <w:t xml:space="preserve"> _________________________</w:t>
      </w:r>
      <w:r>
        <w:rPr>
          <w:sz w:val="22"/>
          <w:szCs w:val="19"/>
        </w:rPr>
        <w:tab/>
        <w:t>Gen</w:t>
      </w:r>
      <w:r w:rsidR="00BB5149">
        <w:rPr>
          <w:sz w:val="22"/>
          <w:szCs w:val="19"/>
        </w:rPr>
        <w:t>:</w:t>
      </w:r>
      <w:r>
        <w:rPr>
          <w:sz w:val="22"/>
          <w:szCs w:val="19"/>
        </w:rPr>
        <w:t xml:space="preserve"> _________________________</w:t>
      </w:r>
    </w:p>
    <w:p w14:paraId="1E0EC2ED" w14:textId="77777777" w:rsidR="00BE308A" w:rsidRDefault="00BE308A" w:rsidP="00EF2DF6"/>
    <w:p w14:paraId="5B36B682" w14:textId="40679030" w:rsidR="00BE308A" w:rsidRDefault="00BE308A" w:rsidP="00BE308A">
      <w:pPr>
        <w:pStyle w:val="Heading1"/>
      </w:pPr>
      <w:r>
        <w:t>Summer 202</w:t>
      </w:r>
      <w:r w:rsidR="00BB5149">
        <w:t>7</w:t>
      </w:r>
    </w:p>
    <w:p w14:paraId="47FE230E" w14:textId="77777777" w:rsidR="00121C71" w:rsidRDefault="00121C71" w:rsidP="00121C71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CSC-5029 Internship recommended (0-4, optional credit)</w:t>
      </w:r>
    </w:p>
    <w:p w14:paraId="67D2FD41" w14:textId="73147367" w:rsidR="00BE308A" w:rsidRDefault="00BE308A" w:rsidP="00BE308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729C1D24" w14:textId="77777777" w:rsidR="00C36C6C" w:rsidRDefault="00C36C6C" w:rsidP="00BE308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</w:p>
    <w:p w14:paraId="244A883F" w14:textId="6D3D697F" w:rsidR="00BE308A" w:rsidRDefault="00BE308A" w:rsidP="00BE308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  <w:u w:val="single"/>
        </w:rPr>
      </w:pPr>
      <w:r>
        <w:rPr>
          <w:sz w:val="22"/>
          <w:u w:val="single"/>
        </w:rPr>
        <w:t>Fall 202</w:t>
      </w:r>
      <w:r w:rsidR="00BB5149">
        <w:rPr>
          <w:sz w:val="22"/>
          <w:u w:val="single"/>
        </w:rPr>
        <w:t>7</w:t>
      </w:r>
      <w:r>
        <w:tab/>
      </w:r>
      <w:r>
        <w:rPr>
          <w:sz w:val="22"/>
          <w:szCs w:val="19"/>
          <w:u w:val="single"/>
        </w:rPr>
        <w:t>Spring 202</w:t>
      </w:r>
      <w:r w:rsidR="00BB5149">
        <w:rPr>
          <w:sz w:val="22"/>
          <w:szCs w:val="19"/>
          <w:u w:val="single"/>
        </w:rPr>
        <w:t>8</w:t>
      </w:r>
    </w:p>
    <w:p w14:paraId="3C501095" w14:textId="16B9B528" w:rsidR="00BE308A" w:rsidRPr="00BE308A" w:rsidRDefault="00BE308A" w:rsidP="00BE308A">
      <w:pPr>
        <w:tabs>
          <w:tab w:val="left" w:pos="5040"/>
        </w:tabs>
        <w:autoSpaceDE w:val="0"/>
        <w:autoSpaceDN w:val="0"/>
        <w:adjustRightInd w:val="0"/>
      </w:pPr>
      <w:r>
        <w:rPr>
          <w:sz w:val="22"/>
          <w:szCs w:val="19"/>
        </w:rPr>
        <w:t>CSC-30</w:t>
      </w:r>
      <w:r w:rsidR="00BA234D">
        <w:rPr>
          <w:sz w:val="22"/>
          <w:szCs w:val="19"/>
        </w:rPr>
        <w:t>74</w:t>
      </w:r>
      <w:r>
        <w:rPr>
          <w:sz w:val="22"/>
          <w:szCs w:val="19"/>
        </w:rPr>
        <w:t>: Database Management Sys (</w:t>
      </w:r>
      <w:r w:rsidR="00BA234D">
        <w:rPr>
          <w:sz w:val="22"/>
          <w:szCs w:val="19"/>
        </w:rPr>
        <w:t>4</w:t>
      </w:r>
      <w:r>
        <w:rPr>
          <w:sz w:val="22"/>
          <w:szCs w:val="19"/>
        </w:rPr>
        <w:t>)</w:t>
      </w:r>
      <w:r>
        <w:rPr>
          <w:sz w:val="22"/>
          <w:szCs w:val="19"/>
        </w:rPr>
        <w:tab/>
        <w:t>CSC-3024: Software &amp; Systems Engineering (4)</w:t>
      </w:r>
    </w:p>
    <w:p w14:paraId="2899EEA6" w14:textId="72344A0C" w:rsidR="00BB5149" w:rsidRDefault="00BE308A" w:rsidP="00BE308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>CSC-4081: Computer Applications Practicum (1)</w:t>
      </w:r>
      <w:r w:rsidR="00BB5149">
        <w:rPr>
          <w:sz w:val="22"/>
          <w:szCs w:val="19"/>
        </w:rPr>
        <w:t xml:space="preserve">            CSC-4082: Computer Application Practicum (2)</w:t>
      </w:r>
    </w:p>
    <w:p w14:paraId="6698F2F4" w14:textId="07CFF126" w:rsidR="00BE308A" w:rsidRDefault="00435DA9" w:rsidP="00BE308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BE308A">
        <w:rPr>
          <w:sz w:val="22"/>
          <w:szCs w:val="19"/>
        </w:rPr>
        <w:t xml:space="preserve">Elec: </w:t>
      </w:r>
      <w:r w:rsidRPr="00BE308A">
        <w:rPr>
          <w:sz w:val="22"/>
          <w:szCs w:val="19"/>
          <w:u w:val="single"/>
        </w:rPr>
        <w:t>CSC-3</w:t>
      </w:r>
      <w:r>
        <w:rPr>
          <w:sz w:val="22"/>
          <w:szCs w:val="19"/>
          <w:u w:val="single"/>
        </w:rPr>
        <w:t>101</w:t>
      </w:r>
      <w:r w:rsidRPr="00BE308A">
        <w:rPr>
          <w:sz w:val="22"/>
          <w:szCs w:val="19"/>
          <w:u w:val="single"/>
        </w:rPr>
        <w:t xml:space="preserve">: </w:t>
      </w:r>
      <w:r>
        <w:rPr>
          <w:sz w:val="22"/>
          <w:szCs w:val="19"/>
          <w:u w:val="single"/>
        </w:rPr>
        <w:t>Advanced Problem Solving (1)</w:t>
      </w:r>
      <w:r w:rsidR="00BE308A">
        <w:rPr>
          <w:sz w:val="22"/>
          <w:szCs w:val="19"/>
        </w:rPr>
        <w:tab/>
      </w:r>
      <w:r w:rsidR="00BB5149">
        <w:rPr>
          <w:sz w:val="22"/>
          <w:szCs w:val="19"/>
        </w:rPr>
        <w:t xml:space="preserve">Elec: </w:t>
      </w:r>
      <w:r w:rsidR="00BB5149" w:rsidRPr="00BE308A">
        <w:rPr>
          <w:sz w:val="22"/>
          <w:szCs w:val="19"/>
          <w:u w:val="single"/>
        </w:rPr>
        <w:t>CSC-4023: Programming Languages (3)</w:t>
      </w:r>
    </w:p>
    <w:p w14:paraId="606BC91C" w14:textId="4EE9F8DB" w:rsidR="00BE308A" w:rsidRDefault="00435DA9" w:rsidP="00BE308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 xml:space="preserve">Gen: </w:t>
      </w:r>
      <w:r>
        <w:rPr>
          <w:sz w:val="22"/>
          <w:szCs w:val="19"/>
          <w:u w:val="single"/>
        </w:rPr>
        <w:t>COR</w:t>
      </w:r>
      <w:r w:rsidRPr="00364A44">
        <w:rPr>
          <w:sz w:val="22"/>
          <w:szCs w:val="19"/>
          <w:u w:val="single"/>
        </w:rPr>
        <w:t>-5013:  Contemporary Concerns (3)</w:t>
      </w:r>
      <w:r w:rsidR="00BE308A">
        <w:rPr>
          <w:sz w:val="22"/>
          <w:szCs w:val="19"/>
        </w:rPr>
        <w:tab/>
      </w:r>
      <w:r w:rsidR="00BB5149">
        <w:rPr>
          <w:sz w:val="22"/>
          <w:szCs w:val="19"/>
        </w:rPr>
        <w:t xml:space="preserve">Elec: </w:t>
      </w:r>
      <w:r w:rsidR="00BB5149" w:rsidRPr="00FE56C1">
        <w:rPr>
          <w:sz w:val="22"/>
          <w:szCs w:val="19"/>
          <w:u w:val="single"/>
        </w:rPr>
        <w:t>CSC-4003: Computer &amp; Info Security (3)</w:t>
      </w:r>
    </w:p>
    <w:p w14:paraId="75831DBC" w14:textId="35679839" w:rsidR="00435DA9" w:rsidRDefault="00CA5195" w:rsidP="00BE308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6B46A4">
        <w:rPr>
          <w:sz w:val="22"/>
          <w:szCs w:val="19"/>
        </w:rPr>
        <w:t>Gen</w:t>
      </w:r>
      <w:r>
        <w:rPr>
          <w:sz w:val="22"/>
          <w:szCs w:val="19"/>
        </w:rPr>
        <w:t>:</w:t>
      </w:r>
      <w:r w:rsidRPr="006B46A4">
        <w:rPr>
          <w:sz w:val="22"/>
          <w:szCs w:val="19"/>
        </w:rPr>
        <w:t xml:space="preserve"> _________________________</w:t>
      </w:r>
      <w:r w:rsidR="00BE308A">
        <w:rPr>
          <w:sz w:val="22"/>
          <w:szCs w:val="19"/>
        </w:rPr>
        <w:tab/>
      </w:r>
      <w:r w:rsidR="00D13B8A" w:rsidRPr="006B46A4">
        <w:rPr>
          <w:sz w:val="22"/>
          <w:szCs w:val="19"/>
        </w:rPr>
        <w:t>Gen</w:t>
      </w:r>
      <w:r w:rsidR="00D13B8A">
        <w:rPr>
          <w:sz w:val="22"/>
          <w:szCs w:val="19"/>
        </w:rPr>
        <w:t>:</w:t>
      </w:r>
      <w:r w:rsidR="00D13B8A" w:rsidRPr="006B46A4">
        <w:rPr>
          <w:sz w:val="22"/>
          <w:szCs w:val="19"/>
        </w:rPr>
        <w:t xml:space="preserve"> _________________________</w:t>
      </w:r>
    </w:p>
    <w:p w14:paraId="5ED96A6D" w14:textId="0A200BF6" w:rsidR="00BB5149" w:rsidRDefault="00435DA9" w:rsidP="00BE308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 w:rsidRPr="006B46A4">
        <w:rPr>
          <w:sz w:val="22"/>
          <w:szCs w:val="19"/>
        </w:rPr>
        <w:t>Gen</w:t>
      </w:r>
      <w:r>
        <w:rPr>
          <w:sz w:val="22"/>
          <w:szCs w:val="19"/>
        </w:rPr>
        <w:t>:</w:t>
      </w:r>
      <w:r w:rsidRPr="006B46A4">
        <w:rPr>
          <w:sz w:val="22"/>
          <w:szCs w:val="19"/>
        </w:rPr>
        <w:t xml:space="preserve"> _________________________</w:t>
      </w:r>
      <w:r w:rsidR="00BE308A">
        <w:rPr>
          <w:sz w:val="22"/>
          <w:szCs w:val="19"/>
        </w:rPr>
        <w:tab/>
      </w:r>
      <w:r w:rsidR="00BB5149" w:rsidRPr="006B46A4">
        <w:rPr>
          <w:sz w:val="22"/>
          <w:szCs w:val="19"/>
        </w:rPr>
        <w:t>Gen</w:t>
      </w:r>
      <w:r w:rsidR="00BB5149">
        <w:rPr>
          <w:sz w:val="22"/>
          <w:szCs w:val="19"/>
        </w:rPr>
        <w:t>:</w:t>
      </w:r>
      <w:r w:rsidR="00BB5149" w:rsidRPr="006B46A4">
        <w:rPr>
          <w:sz w:val="22"/>
          <w:szCs w:val="19"/>
        </w:rPr>
        <w:t xml:space="preserve"> _________________________</w:t>
      </w:r>
    </w:p>
    <w:p w14:paraId="6B174D81" w14:textId="47687A20" w:rsidR="004529AA" w:rsidRDefault="00BE308A">
      <w:pPr>
        <w:tabs>
          <w:tab w:val="left" w:pos="5040"/>
        </w:tabs>
        <w:autoSpaceDE w:val="0"/>
        <w:autoSpaceDN w:val="0"/>
        <w:adjustRightInd w:val="0"/>
        <w:rPr>
          <w:sz w:val="22"/>
          <w:szCs w:val="19"/>
        </w:rPr>
      </w:pPr>
      <w:r>
        <w:rPr>
          <w:sz w:val="22"/>
          <w:szCs w:val="19"/>
        </w:rPr>
        <w:tab/>
      </w:r>
    </w:p>
    <w:sectPr w:rsidR="004529AA" w:rsidSect="00442D2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A29CD" w14:textId="77777777" w:rsidR="00E4660A" w:rsidRDefault="00E4660A">
      <w:r>
        <w:separator/>
      </w:r>
    </w:p>
  </w:endnote>
  <w:endnote w:type="continuationSeparator" w:id="0">
    <w:p w14:paraId="74A902CA" w14:textId="77777777" w:rsidR="00E4660A" w:rsidRDefault="00E46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07745" w14:textId="77777777" w:rsidR="00E4660A" w:rsidRDefault="00E4660A">
      <w:r>
        <w:separator/>
      </w:r>
    </w:p>
  </w:footnote>
  <w:footnote w:type="continuationSeparator" w:id="0">
    <w:p w14:paraId="750FFED6" w14:textId="77777777" w:rsidR="00E4660A" w:rsidRDefault="00E466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74D86" w14:textId="77777777" w:rsidR="00142755" w:rsidRDefault="00142755">
    <w:pPr>
      <w:pStyle w:val="Header"/>
      <w:jc w:val="right"/>
    </w:pPr>
    <w:r>
      <w:t>Name 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Tc0tTA0MjI0NTdQ0lEKTi0uzszPAykwqQUASeLz2ywAAAA="/>
  </w:docVars>
  <w:rsids>
    <w:rsidRoot w:val="00495D55"/>
    <w:rsid w:val="000143D9"/>
    <w:rsid w:val="00036AA7"/>
    <w:rsid w:val="000B0936"/>
    <w:rsid w:val="00121C71"/>
    <w:rsid w:val="00142755"/>
    <w:rsid w:val="001831DB"/>
    <w:rsid w:val="001C6CF4"/>
    <w:rsid w:val="0025790E"/>
    <w:rsid w:val="00260B64"/>
    <w:rsid w:val="00291241"/>
    <w:rsid w:val="002B6657"/>
    <w:rsid w:val="002C746C"/>
    <w:rsid w:val="00364A44"/>
    <w:rsid w:val="003657A1"/>
    <w:rsid w:val="00393420"/>
    <w:rsid w:val="003B7140"/>
    <w:rsid w:val="003C5A18"/>
    <w:rsid w:val="004120E5"/>
    <w:rsid w:val="00435DA9"/>
    <w:rsid w:val="00442D26"/>
    <w:rsid w:val="004529AA"/>
    <w:rsid w:val="004711D8"/>
    <w:rsid w:val="00484746"/>
    <w:rsid w:val="004940DE"/>
    <w:rsid w:val="00495D55"/>
    <w:rsid w:val="004D6E62"/>
    <w:rsid w:val="004E3803"/>
    <w:rsid w:val="004E69A9"/>
    <w:rsid w:val="005700A9"/>
    <w:rsid w:val="005E7219"/>
    <w:rsid w:val="006168B9"/>
    <w:rsid w:val="006470B5"/>
    <w:rsid w:val="00732A67"/>
    <w:rsid w:val="007664B6"/>
    <w:rsid w:val="00802318"/>
    <w:rsid w:val="00826AD6"/>
    <w:rsid w:val="00861FC9"/>
    <w:rsid w:val="008A2DAE"/>
    <w:rsid w:val="008E6D3D"/>
    <w:rsid w:val="0091609B"/>
    <w:rsid w:val="00964B9F"/>
    <w:rsid w:val="009E6238"/>
    <w:rsid w:val="00A277A4"/>
    <w:rsid w:val="00A3072E"/>
    <w:rsid w:val="00A57945"/>
    <w:rsid w:val="00A62C38"/>
    <w:rsid w:val="00AD5954"/>
    <w:rsid w:val="00B05312"/>
    <w:rsid w:val="00B31ED9"/>
    <w:rsid w:val="00B37235"/>
    <w:rsid w:val="00B72C4F"/>
    <w:rsid w:val="00BA234D"/>
    <w:rsid w:val="00BA4E66"/>
    <w:rsid w:val="00BB5149"/>
    <w:rsid w:val="00BE308A"/>
    <w:rsid w:val="00BF3822"/>
    <w:rsid w:val="00C36C6C"/>
    <w:rsid w:val="00CA5195"/>
    <w:rsid w:val="00D13B8A"/>
    <w:rsid w:val="00DA58C8"/>
    <w:rsid w:val="00DF0191"/>
    <w:rsid w:val="00DF5BA1"/>
    <w:rsid w:val="00E4660A"/>
    <w:rsid w:val="00EB41D4"/>
    <w:rsid w:val="00EB79A4"/>
    <w:rsid w:val="00EC6250"/>
    <w:rsid w:val="00EE0AF0"/>
    <w:rsid w:val="00EF2DF6"/>
    <w:rsid w:val="00F0236E"/>
    <w:rsid w:val="00F2581A"/>
    <w:rsid w:val="00F27F58"/>
    <w:rsid w:val="00F320F7"/>
    <w:rsid w:val="00F61524"/>
    <w:rsid w:val="00F70066"/>
    <w:rsid w:val="00FD1625"/>
    <w:rsid w:val="00FE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74D21"/>
  <w15:docId w15:val="{8B08948E-AA13-4147-AB53-F98AE96B6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58C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42D26"/>
    <w:pPr>
      <w:keepNext/>
      <w:tabs>
        <w:tab w:val="left" w:pos="5040"/>
      </w:tabs>
      <w:autoSpaceDE w:val="0"/>
      <w:autoSpaceDN w:val="0"/>
      <w:adjustRightInd w:val="0"/>
      <w:outlineLvl w:val="0"/>
    </w:pPr>
    <w:rPr>
      <w:sz w:val="22"/>
      <w:szCs w:val="19"/>
      <w:u w:val="single"/>
    </w:rPr>
  </w:style>
  <w:style w:type="paragraph" w:styleId="Heading2">
    <w:name w:val="heading 2"/>
    <w:basedOn w:val="Normal"/>
    <w:next w:val="Normal"/>
    <w:qFormat/>
    <w:rsid w:val="00442D26"/>
    <w:pPr>
      <w:keepNext/>
      <w:tabs>
        <w:tab w:val="left" w:pos="5040"/>
      </w:tabs>
      <w:autoSpaceDE w:val="0"/>
      <w:autoSpaceDN w:val="0"/>
      <w:adjustRightInd w:val="0"/>
      <w:outlineLvl w:val="1"/>
    </w:pPr>
    <w:rPr>
      <w:i/>
      <w:iCs/>
      <w:sz w:val="22"/>
      <w:szCs w:val="19"/>
    </w:rPr>
  </w:style>
  <w:style w:type="paragraph" w:styleId="Heading3">
    <w:name w:val="heading 3"/>
    <w:basedOn w:val="Normal"/>
    <w:next w:val="Normal"/>
    <w:qFormat/>
    <w:rsid w:val="00442D26"/>
    <w:pPr>
      <w:keepNext/>
      <w:jc w:val="center"/>
      <w:outlineLvl w:val="2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sid w:val="00442D26"/>
    <w:rPr>
      <w:i/>
      <w:iCs/>
    </w:rPr>
  </w:style>
  <w:style w:type="paragraph" w:styleId="Header">
    <w:name w:val="header"/>
    <w:basedOn w:val="Normal"/>
    <w:rsid w:val="00442D2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42D26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basedOn w:val="DefaultParagraphFont"/>
    <w:link w:val="Heading1"/>
    <w:rsid w:val="00BB5149"/>
    <w:rPr>
      <w:sz w:val="22"/>
      <w:szCs w:val="19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0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QFMSP_x0020_source_x0020_name xmlns="88ac171a-a967-4333-ab36-6fd36cf34859">AdvisingPlan-beginFA11.docx</QFMSP_x0020_source_x0020_nam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E5293B856BD64CB1B87359681A7667" ma:contentTypeVersion="8" ma:contentTypeDescription="Create a new document." ma:contentTypeScope="" ma:versionID="91a697500fabd5e19e8365391a34d948">
  <xsd:schema xmlns:xsd="http://www.w3.org/2001/XMLSchema" xmlns:xs="http://www.w3.org/2001/XMLSchema" xmlns:p="http://schemas.microsoft.com/office/2006/metadata/properties" xmlns:ns2="88ac171a-a967-4333-ab36-6fd36cf34859" targetNamespace="http://schemas.microsoft.com/office/2006/metadata/properties" ma:root="true" ma:fieldsID="6191b5b8be500e315b086c435c7e496a" ns2:_="">
    <xsd:import namespace="88ac171a-a967-4333-ab36-6fd36cf34859"/>
    <xsd:element name="properties">
      <xsd:complexType>
        <xsd:sequence>
          <xsd:element name="documentManagement">
            <xsd:complexType>
              <xsd:all>
                <xsd:element ref="ns2:QFMSP_x0020_source_x0020_name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ac171a-a967-4333-ab36-6fd36cf34859" elementFormDefault="qualified">
    <xsd:import namespace="http://schemas.microsoft.com/office/2006/documentManagement/types"/>
    <xsd:import namespace="http://schemas.microsoft.com/office/infopath/2007/PartnerControls"/>
    <xsd:element name="QFMSP_x0020_source_x0020_name" ma:index="8" nillable="true" ma:displayName="QFMSP source name" ma:description="Quest File Migrator original source name." ma:hidden="true" ma:internalName="QFMSP_x0020_source_x0020_name" ma:readOnly="fals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BF0EF0-757E-4CE6-9D54-232F304FB9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0374DD-49CD-42C8-B5D5-02A5039C16E0}">
  <ds:schemaRefs>
    <ds:schemaRef ds:uri="http://schemas.microsoft.com/office/2006/metadata/properties"/>
    <ds:schemaRef ds:uri="http://schemas.microsoft.com/office/infopath/2007/PartnerControls"/>
    <ds:schemaRef ds:uri="a496a0d1-fd9c-4c6d-b8a1-a37240f99d39"/>
  </ds:schemaRefs>
</ds:datastoreItem>
</file>

<file path=customXml/itemProps3.xml><?xml version="1.0" encoding="utf-8"?>
<ds:datastoreItem xmlns:ds="http://schemas.openxmlformats.org/officeDocument/2006/customXml" ds:itemID="{D4643283-35CC-42AD-A6BB-B78D46F88D2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VNU Computer Science Major</vt:lpstr>
    </vt:vector>
  </TitlesOfParts>
  <Company>MVNC</Company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VNU Computer Science Major</dc:title>
  <dc:creator>Bob Kasper</dc:creator>
  <cp:lastModifiedBy>Michael C Robbeloth</cp:lastModifiedBy>
  <cp:revision>19</cp:revision>
  <cp:lastPrinted>2003-05-01T17:55:00Z</cp:lastPrinted>
  <dcterms:created xsi:type="dcterms:W3CDTF">2024-03-14T14:34:00Z</dcterms:created>
  <dcterms:modified xsi:type="dcterms:W3CDTF">2024-03-1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74AD3D2DF09C4786931AA57DAEFCA6</vt:lpwstr>
  </property>
</Properties>
</file>